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01D2BA8" w14:textId="5684AF85" w:rsidR="00F3469C" w:rsidRDefault="00251B33" w:rsidP="00513784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color w:val="212529"/>
          <w:sz w:val="22"/>
          <w:szCs w:val="22"/>
          <w:shd w:val="clear" w:color="auto" w:fill="FFFFFF"/>
        </w:rPr>
        <w:t>MS in Nutrition and Integrative Health – Herbal Medicine</w:t>
      </w:r>
    </w:p>
    <w:p w14:paraId="5289F065" w14:textId="10D832C1" w:rsidR="00513784" w:rsidRDefault="00513784" w:rsidP="00F3469C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511FC458" w14:textId="77777777" w:rsidR="00513784" w:rsidRPr="00513784" w:rsidRDefault="00513784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43651E86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1C4CCB">
              <w:rPr>
                <w:rFonts w:ascii="Calibri" w:eastAsia="Calibri" w:hAnsi="Calibri"/>
                <w:bCs/>
                <w:sz w:val="22"/>
                <w:szCs w:val="22"/>
              </w:rPr>
              <w:t>2</w:t>
            </w:r>
            <w:r w:rsidR="006F290B">
              <w:rPr>
                <w:rFonts w:ascii="Calibri" w:eastAsia="Calibri" w:hAnsi="Calibri"/>
                <w:bCs/>
                <w:sz w:val="22"/>
                <w:szCs w:val="22"/>
              </w:rPr>
              <w:t>0,865.0</w:t>
            </w:r>
            <w:r w:rsidR="001C4CCB">
              <w:rPr>
                <w:rFonts w:ascii="Calibri" w:eastAsia="Calibri" w:hAnsi="Calibri"/>
                <w:bCs/>
                <w:sz w:val="22"/>
                <w:szCs w:val="22"/>
              </w:rPr>
              <w:t>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77777777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511F4299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5E1C891F" w:rsidR="000D29E2" w:rsidRPr="00376C06" w:rsidRDefault="000D29E2" w:rsidP="006F290B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6F290B">
              <w:rPr>
                <w:rFonts w:ascii="Calibri" w:eastAsia="Calibri" w:hAnsi="Calibri"/>
                <w:sz w:val="22"/>
                <w:szCs w:val="22"/>
              </w:rPr>
              <w:t>000.0</w:t>
            </w:r>
            <w:r w:rsidR="001C4CCB">
              <w:rPr>
                <w:rFonts w:ascii="Calibri" w:eastAsia="Calibri" w:hAnsi="Calibri"/>
                <w:sz w:val="22"/>
                <w:szCs w:val="22"/>
              </w:rPr>
              <w:t>0</w:t>
            </w:r>
          </w:p>
        </w:tc>
      </w:tr>
    </w:tbl>
    <w:p w14:paraId="4222CE0D" w14:textId="039A8548" w:rsidR="000D29E2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</w:t>
      </w:r>
      <w:r w:rsidR="00251B33">
        <w:rPr>
          <w:rFonts w:ascii="Calibri" w:hAnsi="Calibri"/>
          <w:b/>
          <w:sz w:val="22"/>
          <w:szCs w:val="22"/>
        </w:rPr>
        <w:t xml:space="preserve">  </w:t>
      </w:r>
      <w:r>
        <w:rPr>
          <w:rFonts w:ascii="Calibri" w:hAnsi="Calibri"/>
          <w:b/>
          <w:sz w:val="22"/>
          <w:szCs w:val="22"/>
        </w:rPr>
        <w:t>$</w:t>
      </w:r>
      <w:r w:rsidR="00251B33">
        <w:rPr>
          <w:rFonts w:ascii="Calibri" w:hAnsi="Calibri"/>
          <w:b/>
          <w:sz w:val="22"/>
          <w:szCs w:val="22"/>
        </w:rPr>
        <w:t>4</w:t>
      </w:r>
      <w:r w:rsidR="006F290B">
        <w:rPr>
          <w:rFonts w:ascii="Calibri" w:hAnsi="Calibri"/>
          <w:b/>
          <w:sz w:val="22"/>
          <w:szCs w:val="22"/>
        </w:rPr>
        <w:t>8</w:t>
      </w:r>
      <w:r w:rsidR="001C4CCB">
        <w:rPr>
          <w:rFonts w:ascii="Calibri" w:hAnsi="Calibri"/>
          <w:b/>
          <w:sz w:val="22"/>
          <w:szCs w:val="22"/>
        </w:rPr>
        <w:t>,</w:t>
      </w:r>
      <w:r w:rsidR="006F290B">
        <w:rPr>
          <w:rFonts w:ascii="Calibri" w:hAnsi="Calibri"/>
          <w:b/>
          <w:sz w:val="22"/>
          <w:szCs w:val="22"/>
        </w:rPr>
        <w:t>9</w:t>
      </w:r>
      <w:r w:rsidR="001C4CCB">
        <w:rPr>
          <w:rFonts w:ascii="Calibri" w:hAnsi="Calibri"/>
          <w:b/>
          <w:sz w:val="22"/>
          <w:szCs w:val="22"/>
        </w:rPr>
        <w:t>00.</w:t>
      </w:r>
      <w:r w:rsidR="00A8720E">
        <w:rPr>
          <w:rFonts w:ascii="Calibri" w:hAnsi="Calibri"/>
          <w:b/>
          <w:sz w:val="22"/>
          <w:szCs w:val="22"/>
        </w:rPr>
        <w:t>00</w:t>
      </w:r>
    </w:p>
    <w:p w14:paraId="5DC8BAF0" w14:textId="78B87382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73438C3" w14:textId="0972787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7844F17" w14:textId="79DAE15F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D04E64E" w14:textId="200434A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C6496E0" w14:textId="19FCEFA9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1782E988" w14:textId="1445D6A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648B31C" w14:textId="3E0C2F5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7480BAE0" w14:textId="30F00FB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497985B" w14:textId="46BC895D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49EE985D" w14:textId="615810FC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A906E4A" w14:textId="61E3BF15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4A178F7" w14:textId="77777777" w:rsidR="001C4CCB" w:rsidRDefault="001C4CCB" w:rsidP="001C4CCB">
      <w:pPr>
        <w:pStyle w:val="PlainText"/>
        <w:rPr>
          <w:rFonts w:eastAsia="MS Mincho"/>
        </w:rPr>
      </w:pPr>
    </w:p>
    <w:p w14:paraId="51AA89F3" w14:textId="77777777" w:rsidR="001C4CCB" w:rsidRPr="00052126" w:rsidRDefault="001C4CCB" w:rsidP="001C4CCB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>
        <w:rPr>
          <w:b/>
        </w:rPr>
        <w:t>20-21</w:t>
      </w:r>
    </w:p>
    <w:p w14:paraId="167B108A" w14:textId="77777777" w:rsidR="001C4CCB" w:rsidRDefault="001C4CCB" w:rsidP="001C4CCB">
      <w:pPr>
        <w:ind w:left="720" w:hanging="720"/>
        <w:jc w:val="center"/>
      </w:pPr>
    </w:p>
    <w:p w14:paraId="0A3628C5" w14:textId="77777777" w:rsidR="001C4CCB" w:rsidRDefault="001C4CCB" w:rsidP="001C4CCB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color w:val="212529"/>
          <w:sz w:val="22"/>
          <w:szCs w:val="22"/>
          <w:shd w:val="clear" w:color="auto" w:fill="FFFFFF"/>
        </w:rPr>
        <w:t>MS in Nutrition and Integrative Health – Herbal Medicine</w:t>
      </w:r>
    </w:p>
    <w:p w14:paraId="5AC6CE9A" w14:textId="77777777" w:rsidR="001C4CCB" w:rsidRDefault="001C4CCB" w:rsidP="001C4CCB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17F0DD43" w14:textId="77777777" w:rsidR="001C4CCB" w:rsidRPr="00513784" w:rsidRDefault="001C4CCB" w:rsidP="001C4CCB">
      <w:pPr>
        <w:rPr>
          <w:b/>
          <w:bCs/>
          <w:sz w:val="22"/>
          <w:szCs w:val="22"/>
        </w:rPr>
      </w:pPr>
    </w:p>
    <w:p w14:paraId="0E651BB9" w14:textId="3F465917" w:rsidR="001C4CCB" w:rsidRDefault="001C4CCB" w:rsidP="001C4CCB">
      <w:pPr>
        <w:ind w:left="720" w:hanging="720"/>
        <w:jc w:val="center"/>
      </w:pPr>
      <w:r>
        <w:t>Spring</w:t>
      </w:r>
    </w:p>
    <w:p w14:paraId="57E54D84" w14:textId="77777777" w:rsidR="001C4CCB" w:rsidRDefault="001C4CCB" w:rsidP="001C4CCB">
      <w:pPr>
        <w:ind w:left="720" w:hanging="720"/>
        <w:jc w:val="center"/>
      </w:pPr>
      <w:r>
        <w:t>(Full-Time)</w:t>
      </w:r>
    </w:p>
    <w:p w14:paraId="12DB9B78" w14:textId="77777777" w:rsidR="001C4CCB" w:rsidRDefault="001C4CCB" w:rsidP="001C4CCB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1C4CCB" w:rsidRPr="00DC42F4" w14:paraId="7BF781F1" w14:textId="77777777" w:rsidTr="000E4D85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DE80E42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1A77AE47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65AB63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6CEDBF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4E9B118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3BD775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6C5995E" w14:textId="77777777" w:rsidR="001C4CCB" w:rsidRPr="00DC42F4" w:rsidRDefault="001C4CCB" w:rsidP="000E4D85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55997A59" w14:textId="108D415D" w:rsidR="001C4CCB" w:rsidRPr="00DC42F4" w:rsidRDefault="001C4CCB" w:rsidP="000E4D85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8E4BA2">
              <w:rPr>
                <w:rFonts w:ascii="Calibri" w:eastAsia="Calibri" w:hAnsi="Calibri"/>
                <w:bCs/>
                <w:sz w:val="22"/>
                <w:szCs w:val="22"/>
              </w:rPr>
              <w:t>13,0</w:t>
            </w:r>
            <w:r w:rsidR="006F290B">
              <w:rPr>
                <w:rFonts w:ascii="Calibri" w:eastAsia="Calibri" w:hAnsi="Calibri"/>
                <w:bCs/>
                <w:sz w:val="22"/>
                <w:szCs w:val="22"/>
              </w:rPr>
              <w:t>16</w:t>
            </w:r>
            <w:r w:rsidR="008E4BA2">
              <w:rPr>
                <w:rFonts w:ascii="Calibri" w:eastAsia="Calibri" w:hAnsi="Calibri"/>
                <w:bCs/>
                <w:sz w:val="22"/>
                <w:szCs w:val="22"/>
              </w:rPr>
              <w:t>.00</w:t>
            </w:r>
          </w:p>
        </w:tc>
      </w:tr>
      <w:tr w:rsidR="001C4CCB" w:rsidRPr="00376C06" w14:paraId="16442307" w14:textId="77777777" w:rsidTr="000E4D85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141040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44FFD4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01715B8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0A92C6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5194F4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703F552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DE7150B" w14:textId="77777777" w:rsidR="001C4CCB" w:rsidRPr="00376C06" w:rsidRDefault="001C4CCB" w:rsidP="000E4D85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051F2110" w14:textId="308D885B" w:rsidR="001C4CCB" w:rsidRPr="00376C06" w:rsidRDefault="001C4CCB" w:rsidP="000E4D85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13,500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 </w:t>
            </w:r>
          </w:p>
        </w:tc>
      </w:tr>
      <w:tr w:rsidR="001C4CCB" w:rsidRPr="00376C06" w14:paraId="69736109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F00909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B7006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E96BD8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F14BD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7EF75DAE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2D1CF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618F63D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6AB6CA2" w14:textId="730F47A5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1C4CCB" w:rsidRPr="00376C06" w14:paraId="3A43DA0C" w14:textId="77777777" w:rsidTr="000E4D85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A5E7C7A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D9FE8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057ED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8DEFD9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DB3E985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A124E5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B54FE5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AEC838" w14:textId="06DE3FE8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0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  <w:tr w:rsidR="001C4CCB" w:rsidRPr="00376C06" w14:paraId="3F1F3C9C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810BFB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596F87E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C7B1A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F7DA4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3D7E3B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EC419D1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341F22B8" w14:textId="77777777" w:rsidR="001C4CCB" w:rsidRPr="00376C06" w:rsidRDefault="001C4CCB" w:rsidP="000E4D85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2983C4BD" w14:textId="276A6F1A" w:rsidR="001C4CCB" w:rsidRPr="00376C06" w:rsidRDefault="001C4CCB" w:rsidP="000E4D85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</w:t>
            </w:r>
            <w:r w:rsidR="002E2604">
              <w:rPr>
                <w:rFonts w:ascii="Calibri" w:eastAsia="Calibri" w:hAnsi="Calibri"/>
                <w:sz w:val="22"/>
                <w:szCs w:val="22"/>
              </w:rPr>
              <w:t>100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.0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</w:p>
        </w:tc>
      </w:tr>
    </w:tbl>
    <w:p w14:paraId="2C64FE1F" w14:textId="74BCD420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  $32,000.00</w:t>
      </w:r>
    </w:p>
    <w:p w14:paraId="3975AFBF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2E40CF9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31D29D7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7EF1B51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2AF7EAC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03F609E5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60D40D9E" w14:textId="77777777" w:rsidR="001C4CCB" w:rsidRDefault="001C4CCB" w:rsidP="001C4CCB">
      <w:pPr>
        <w:rPr>
          <w:rFonts w:ascii="Calibri" w:hAnsi="Calibri"/>
          <w:b/>
          <w:sz w:val="22"/>
          <w:szCs w:val="22"/>
        </w:rPr>
      </w:pPr>
    </w:p>
    <w:p w14:paraId="79267D4A" w14:textId="77777777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296B5F62" w14:textId="1736EA80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14F1100" w14:textId="614C2050" w:rsidR="00FF1B99" w:rsidRDefault="00FF1B99" w:rsidP="00FF1B99">
      <w:pPr>
        <w:rPr>
          <w:rFonts w:ascii="Calibri" w:hAnsi="Calibri"/>
          <w:b/>
          <w:sz w:val="22"/>
          <w:szCs w:val="22"/>
        </w:rPr>
      </w:pPr>
    </w:p>
    <w:sectPr w:rsidR="00FF1B99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CC541F" w14:textId="77777777" w:rsidR="00715328" w:rsidRDefault="00715328">
      <w:r>
        <w:separator/>
      </w:r>
    </w:p>
  </w:endnote>
  <w:endnote w:type="continuationSeparator" w:id="0">
    <w:p w14:paraId="38002D6A" w14:textId="77777777" w:rsidR="00715328" w:rsidRDefault="00715328">
      <w:r>
        <w:continuationSeparator/>
      </w:r>
    </w:p>
  </w:endnote>
  <w:endnote w:type="continuationNotice" w:id="1">
    <w:p w14:paraId="64B7CA09" w14:textId="77777777" w:rsidR="00715328" w:rsidRDefault="007153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5CC805" w14:textId="77777777" w:rsidR="00715328" w:rsidRDefault="00715328">
      <w:r>
        <w:separator/>
      </w:r>
    </w:p>
  </w:footnote>
  <w:footnote w:type="continuationSeparator" w:id="0">
    <w:p w14:paraId="693BD9F2" w14:textId="77777777" w:rsidR="00715328" w:rsidRDefault="00715328">
      <w:r>
        <w:continuationSeparator/>
      </w:r>
    </w:p>
  </w:footnote>
  <w:footnote w:type="continuationNotice" w:id="1">
    <w:p w14:paraId="01F988CF" w14:textId="77777777" w:rsidR="00715328" w:rsidRDefault="007153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sxrAYEKa1ssAAAA"/>
  </w:docVars>
  <w:rsids>
    <w:rsidRoot w:val="00054F51"/>
    <w:rsid w:val="00016B2D"/>
    <w:rsid w:val="000423E0"/>
    <w:rsid w:val="00044C04"/>
    <w:rsid w:val="00053161"/>
    <w:rsid w:val="00054F51"/>
    <w:rsid w:val="000670CE"/>
    <w:rsid w:val="00071FBE"/>
    <w:rsid w:val="000B7C46"/>
    <w:rsid w:val="000D29E2"/>
    <w:rsid w:val="0012703E"/>
    <w:rsid w:val="0018759D"/>
    <w:rsid w:val="00187DB5"/>
    <w:rsid w:val="001C4CCB"/>
    <w:rsid w:val="001D0185"/>
    <w:rsid w:val="001D7463"/>
    <w:rsid w:val="00202983"/>
    <w:rsid w:val="00244202"/>
    <w:rsid w:val="002517B4"/>
    <w:rsid w:val="00251B33"/>
    <w:rsid w:val="002551C8"/>
    <w:rsid w:val="002771D9"/>
    <w:rsid w:val="002B45F7"/>
    <w:rsid w:val="002E2604"/>
    <w:rsid w:val="0030299E"/>
    <w:rsid w:val="00327F8E"/>
    <w:rsid w:val="0035239D"/>
    <w:rsid w:val="00354179"/>
    <w:rsid w:val="00376C06"/>
    <w:rsid w:val="003A52CC"/>
    <w:rsid w:val="003C6608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73CFB"/>
    <w:rsid w:val="00673E8C"/>
    <w:rsid w:val="006865C7"/>
    <w:rsid w:val="006C2484"/>
    <w:rsid w:val="006C7EC0"/>
    <w:rsid w:val="006F290B"/>
    <w:rsid w:val="00700A59"/>
    <w:rsid w:val="00707176"/>
    <w:rsid w:val="00715328"/>
    <w:rsid w:val="00787860"/>
    <w:rsid w:val="00791C4F"/>
    <w:rsid w:val="00794C64"/>
    <w:rsid w:val="007B4146"/>
    <w:rsid w:val="007B4C32"/>
    <w:rsid w:val="007D12B1"/>
    <w:rsid w:val="007F0528"/>
    <w:rsid w:val="00814265"/>
    <w:rsid w:val="00840095"/>
    <w:rsid w:val="0084128C"/>
    <w:rsid w:val="00842B01"/>
    <w:rsid w:val="00843DDD"/>
    <w:rsid w:val="00851849"/>
    <w:rsid w:val="008760BD"/>
    <w:rsid w:val="008B7BEF"/>
    <w:rsid w:val="008E4BA2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A64A4"/>
    <w:rsid w:val="009A68C0"/>
    <w:rsid w:val="009C7464"/>
    <w:rsid w:val="009E3557"/>
    <w:rsid w:val="00A8720E"/>
    <w:rsid w:val="00A91B83"/>
    <w:rsid w:val="00AC504A"/>
    <w:rsid w:val="00AE36EB"/>
    <w:rsid w:val="00B20E2F"/>
    <w:rsid w:val="00B221C2"/>
    <w:rsid w:val="00B318FA"/>
    <w:rsid w:val="00B51A27"/>
    <w:rsid w:val="00B91020"/>
    <w:rsid w:val="00B9435E"/>
    <w:rsid w:val="00BA14AD"/>
    <w:rsid w:val="00BA3880"/>
    <w:rsid w:val="00BE42BC"/>
    <w:rsid w:val="00BF42C8"/>
    <w:rsid w:val="00BF454F"/>
    <w:rsid w:val="00C645A5"/>
    <w:rsid w:val="00C64EB6"/>
    <w:rsid w:val="00CC1037"/>
    <w:rsid w:val="00D82AFF"/>
    <w:rsid w:val="00DC42F4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69C"/>
    <w:rsid w:val="00F44CF5"/>
    <w:rsid w:val="00F82AE6"/>
    <w:rsid w:val="00FE74DC"/>
    <w:rsid w:val="00FF1B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5</cp:revision>
  <cp:lastPrinted>2019-03-04T17:26:00Z</cp:lastPrinted>
  <dcterms:created xsi:type="dcterms:W3CDTF">2020-05-08T15:53:00Z</dcterms:created>
  <dcterms:modified xsi:type="dcterms:W3CDTF">2020-06-1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